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7C6196" w14:textId="2D0534F9" w:rsidR="006A5A9F" w:rsidRDefault="00ED4D8E">
      <w:r>
        <w:t>Setup Project References</w:t>
      </w:r>
    </w:p>
    <w:p w14:paraId="6A71D201" w14:textId="498E0533" w:rsidR="00ED4D8E" w:rsidRDefault="00ED4D8E">
      <w:r>
        <w:t>dotnet add ProductStore.Application reference ProductStore.Domain</w:t>
      </w:r>
    </w:p>
    <w:p w14:paraId="52ACECB9" w14:textId="5A1971DF" w:rsidR="00ED4D8E" w:rsidRDefault="00ED4D8E">
      <w:r>
        <w:t>dotnet add ProductStore.Infrastructure reference ProductStore.Application</w:t>
      </w:r>
    </w:p>
    <w:p w14:paraId="4767CBB5" w14:textId="4D9D74F3" w:rsidR="00ED4D8E" w:rsidRDefault="00ED4D8E">
      <w:r>
        <w:t>dotnet add ProductStore.Infrastructure reference ProductStore.</w:t>
      </w:r>
      <w:r>
        <w:t>Domain</w:t>
      </w:r>
    </w:p>
    <w:p w14:paraId="2B1F941D" w14:textId="7544AD55" w:rsidR="00ED4D8E" w:rsidRDefault="00ED4D8E" w:rsidP="00ED4D8E">
      <w:r>
        <w:t>dotnet add ProductStore.</w:t>
      </w:r>
      <w:r>
        <w:t>API</w:t>
      </w:r>
      <w:r>
        <w:t xml:space="preserve"> reference ProductStore.Application</w:t>
      </w:r>
    </w:p>
    <w:p w14:paraId="7581D8B3" w14:textId="044E477B" w:rsidR="00ED4D8E" w:rsidRDefault="00ED4D8E" w:rsidP="00ED4D8E">
      <w:r>
        <w:t>dotnet add ProductStore.</w:t>
      </w:r>
      <w:r>
        <w:t>API</w:t>
      </w:r>
      <w:r>
        <w:t xml:space="preserve"> reference ProductStore.</w:t>
      </w:r>
      <w:r>
        <w:t>Infrastructure</w:t>
      </w:r>
    </w:p>
    <w:p w14:paraId="116345C3" w14:textId="50AC98F5" w:rsidR="00ED4D8E" w:rsidRDefault="00ED4D8E" w:rsidP="00ED4D8E">
      <w:r>
        <w:t>dotnet add ProductStore.</w:t>
      </w:r>
      <w:r>
        <w:t>Tests</w:t>
      </w:r>
      <w:r>
        <w:t xml:space="preserve"> reference ProductStore.Application</w:t>
      </w:r>
    </w:p>
    <w:p w14:paraId="0A3B9714" w14:textId="77777777" w:rsidR="00ED4D8E" w:rsidRDefault="00ED4D8E"/>
    <w:sectPr w:rsidR="00ED4D8E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wNzextDQzMDE2MjdW0lEKTi0uzszPAykwrAUAvIc78ywAAAA="/>
  </w:docVars>
  <w:rsids>
    <w:rsidRoot w:val="00ED4D8E"/>
    <w:rsid w:val="00427916"/>
    <w:rsid w:val="004D5FA8"/>
    <w:rsid w:val="00621B3D"/>
    <w:rsid w:val="006A5A9F"/>
    <w:rsid w:val="00E35391"/>
    <w:rsid w:val="00ED4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44276"/>
  <w15:chartTrackingRefBased/>
  <w15:docId w15:val="{C3784F9E-B3BD-4846-84E5-39ABD6D70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4-25T17:58:00Z</dcterms:created>
  <dcterms:modified xsi:type="dcterms:W3CDTF">2025-04-25T18:00:00Z</dcterms:modified>
</cp:coreProperties>
</file>